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3AFA" w:rsidRDefault="00A03AFA">
      <w:r>
        <w:rPr>
          <w:b/>
          <w:bCs/>
        </w:rPr>
        <w:t xml:space="preserve">Supplemental </w:t>
      </w:r>
      <w:r w:rsidRPr="00751C7F">
        <w:rPr>
          <w:b/>
          <w:bCs/>
        </w:rPr>
        <w:t>Table 1</w:t>
      </w:r>
      <w:r>
        <w:rPr>
          <w:b/>
          <w:bCs/>
        </w:rPr>
        <w:t>.</w:t>
      </w:r>
      <w:r w:rsidRPr="00751C7F">
        <w:rPr>
          <w:b/>
          <w:bCs/>
        </w:rPr>
        <w:t xml:space="preserve"> Consumption of discretionary foods/beverages by demographic and anthropometric characteristics: proportion (%) and per-capita consumption (g)</w:t>
      </w:r>
    </w:p>
    <w:p w:rsidR="00A03AFA" w:rsidRDefault="00A03AFA"/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/>
      </w:tblPr>
      <w:tblGrid>
        <w:gridCol w:w="1556"/>
        <w:gridCol w:w="1385"/>
        <w:gridCol w:w="1000"/>
        <w:gridCol w:w="1131"/>
        <w:gridCol w:w="942"/>
        <w:gridCol w:w="1070"/>
        <w:gridCol w:w="917"/>
        <w:gridCol w:w="1241"/>
      </w:tblGrid>
      <w:tr w:rsidR="00A03AFA" w:rsidRPr="00877C11" w:rsidTr="00877C11">
        <w:trPr>
          <w:trHeight w:val="300"/>
        </w:trPr>
        <w:tc>
          <w:tcPr>
            <w:tcW w:w="1556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Characteristics</w:t>
            </w:r>
          </w:p>
        </w:tc>
        <w:tc>
          <w:tcPr>
            <w:tcW w:w="1385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 </w:t>
            </w:r>
          </w:p>
        </w:tc>
        <w:tc>
          <w:tcPr>
            <w:tcW w:w="2131" w:type="dxa"/>
            <w:gridSpan w:val="2"/>
            <w:vMerge w:val="restart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Discretionary foods/beverages</w:t>
            </w:r>
          </w:p>
        </w:tc>
        <w:tc>
          <w:tcPr>
            <w:tcW w:w="2012" w:type="dxa"/>
            <w:gridSpan w:val="2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Discretionary foods</w:t>
            </w:r>
          </w:p>
        </w:tc>
        <w:tc>
          <w:tcPr>
            <w:tcW w:w="2158" w:type="dxa"/>
            <w:gridSpan w:val="2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Discretionary beverages</w:t>
            </w:r>
          </w:p>
        </w:tc>
      </w:tr>
      <w:tr w:rsidR="00A03AFA" w:rsidRPr="00877C11" w:rsidTr="00877C11">
        <w:trPr>
          <w:trHeight w:val="315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131" w:type="dxa"/>
            <w:gridSpan w:val="2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012" w:type="dxa"/>
            <w:gridSpan w:val="2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(solid)</w:t>
            </w:r>
          </w:p>
        </w:tc>
        <w:tc>
          <w:tcPr>
            <w:tcW w:w="2158" w:type="dxa"/>
            <w:gridSpan w:val="2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(liquid)</w:t>
            </w:r>
          </w:p>
        </w:tc>
      </w:tr>
      <w:tr w:rsidR="00A03AFA" w:rsidRPr="00877C11" w:rsidTr="00877C11">
        <w:trPr>
          <w:trHeight w:val="315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 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 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%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Mean (S.D.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%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Mean (S.D.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%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Mean (S.D.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Gender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Male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3^^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68.7 (521.6)**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1^^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66.1 (88.6)**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70.8^^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02.6 (435)**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Female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6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43.1 (327.5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6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40.2 (69.7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8.2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02.9 (246.6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Age(year)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9-30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7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10.9 (501.9)**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3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66.5 (96.8)**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8.5^^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44.4 (391.2)**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1-50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3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76.9 (464.5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4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4.7 (79.7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5.3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22.2 (367.7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1-70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3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44.6 (438.5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2.5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46.6 (74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3.9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98.0 (375.4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70+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8.0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12.8 (281.3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1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41.6 (68.2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4.8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71.2 (235.4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SEIFA quintile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Lowest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3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71.4 (494.7)**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4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3.3 (81.3)*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2.8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18.1 (395.2)**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nd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3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65.8 (476.5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0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5.8 (81.5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4.0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10.1 (378.6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rd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5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47.1 (441.1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5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4.3 (81.9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4.1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92.8 (365.0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th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0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32.4 (408.6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6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4.5 (86.8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3.0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77.9 (318.6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Highest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7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35.8 (417.4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6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45.9 (71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5.6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89.9 (350.6)</w:t>
            </w:r>
          </w:p>
        </w:tc>
      </w:tr>
      <w:tr w:rsidR="00A03AFA" w:rsidRPr="00877C11" w:rsidTr="00877C11">
        <w:trPr>
          <w:trHeight w:val="510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Country of birth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Australia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9.0^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82.4 (462.7)**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0^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7.3 (81.7)**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70.1^^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25 (381.4)**</w:t>
            </w:r>
          </w:p>
        </w:tc>
      </w:tr>
      <w:tr w:rsidR="00A03AFA" w:rsidRPr="00877C11" w:rsidTr="00877C11">
        <w:trPr>
          <w:trHeight w:val="510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English speaking countries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8.3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54.3 (452.4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3.7 (76.9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9.6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00.6 (354.7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Others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7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14.1 (338.7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6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31.5 (73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3.6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82.6 (251.3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BMI category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Underweight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4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55.6 (510.1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0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61.8 (81.3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2.1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93.9 (399.5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Normal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6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16.8 (440.7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8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3.2 (84.4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1.9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63.6 (338.4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Overweight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4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70.6 (444.9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4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3.2 (79.6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6.7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17.4 (372.7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Obesity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6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64.4 (458.4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5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0.3 (75.8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6.5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14.1 (374.2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WC category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Not at risk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3^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45.3 (462.5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1.1^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7.0 (86.3)*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1.7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88.4 (351.7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At risk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9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52.3 (439.1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2.3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2.3 (77.6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4.7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99.9 (358.7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  <w:vMerge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Central obesity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7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53.8 (441.7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7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49.2 (76.4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6.3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04.6 (373.5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 xml:space="preserve">Fruit 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1 serve^^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9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94.3 (500.2)**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5.0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6.3 (81)**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4.3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37.9 (401.8)**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consumption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 - 2 serves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7.1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23.0 (404.3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4.6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49.8 (79.0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1.2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73.2 (335.8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gt;2 serves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1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83.3 (351.7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3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47.9 (81.6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6.7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35.4 (277.2)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 xml:space="preserve">Vegetable 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2.5 serves^^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9.9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48.5 (430.2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8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46.4 (75.4)*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8.8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02.1 (371.2)*</w:t>
            </w:r>
          </w:p>
        </w:tc>
      </w:tr>
      <w:tr w:rsidR="00A03AFA" w:rsidRPr="00877C11" w:rsidTr="00877C11">
        <w:trPr>
          <w:trHeight w:val="300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consumption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.5 - 5 serves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3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53.5 (450.7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3.7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55.4 (80.8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2.9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98.1 (355.9)</w:t>
            </w:r>
          </w:p>
        </w:tc>
      </w:tr>
      <w:tr w:rsidR="00A03AFA" w:rsidRPr="00877C11" w:rsidTr="00877C11">
        <w:trPr>
          <w:trHeight w:val="315"/>
        </w:trPr>
        <w:tc>
          <w:tcPr>
            <w:tcW w:w="1556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 </w:t>
            </w:r>
          </w:p>
        </w:tc>
        <w:tc>
          <w:tcPr>
            <w:tcW w:w="138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gt;5 serves</w:t>
            </w:r>
          </w:p>
        </w:tc>
        <w:tc>
          <w:tcPr>
            <w:tcW w:w="100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6.3</w:t>
            </w:r>
          </w:p>
        </w:tc>
        <w:tc>
          <w:tcPr>
            <w:tcW w:w="113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30.3 (564.0)</w:t>
            </w:r>
          </w:p>
        </w:tc>
        <w:tc>
          <w:tcPr>
            <w:tcW w:w="9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2.6</w:t>
            </w:r>
          </w:p>
        </w:tc>
        <w:tc>
          <w:tcPr>
            <w:tcW w:w="1070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72 (105.5)</w:t>
            </w:r>
          </w:p>
        </w:tc>
        <w:tc>
          <w:tcPr>
            <w:tcW w:w="91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7.2</w:t>
            </w:r>
          </w:p>
        </w:tc>
        <w:tc>
          <w:tcPr>
            <w:tcW w:w="1241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58.3 (371.8)</w:t>
            </w:r>
          </w:p>
        </w:tc>
      </w:tr>
    </w:tbl>
    <w:p w:rsidR="00A03AFA" w:rsidRDefault="00A03AFA" w:rsidP="00751C7F">
      <w:r>
        <w:t>n=7873, including plausible, under-, and over-reporters</w:t>
      </w:r>
    </w:p>
    <w:p w:rsidR="00A03AFA" w:rsidRDefault="00A03AFA" w:rsidP="00751C7F">
      <w:r>
        <w:t>S.D.: Standard Deviation</w:t>
      </w:r>
    </w:p>
    <w:p w:rsidR="00A03AFA" w:rsidRDefault="00A03AFA" w:rsidP="00751C7F">
      <w:r>
        <w:t>^ Significant Chi-squared analysis by characteristic category (P&lt;0.05)</w:t>
      </w:r>
    </w:p>
    <w:p w:rsidR="00A03AFA" w:rsidRDefault="00A03AFA" w:rsidP="00751C7F">
      <w:r>
        <w:t>^^ Significant Chi-squared analysis by characteristic category (P&lt;0.01)</w:t>
      </w:r>
    </w:p>
    <w:p w:rsidR="00A03AFA" w:rsidRDefault="00A03AFA" w:rsidP="00751C7F">
      <w:r>
        <w:t>* Significance of ANOVA by characteristic category (P&lt;0.05)</w:t>
      </w:r>
    </w:p>
    <w:p w:rsidR="00A03AFA" w:rsidRDefault="00A03AFA" w:rsidP="00751C7F">
      <w:r>
        <w:t>** Significant of ANOVA for mean by characteristic category (P&lt;0.01)</w:t>
      </w:r>
    </w:p>
    <w:p w:rsidR="00A03AFA" w:rsidRDefault="00A03AFA"/>
    <w:p w:rsidR="00A03AFA" w:rsidRDefault="00A03AFA"/>
    <w:p w:rsidR="00A03AFA" w:rsidRDefault="00A03AFA">
      <w:r>
        <w:br w:type="page"/>
      </w:r>
    </w:p>
    <w:p w:rsidR="00A03AFA" w:rsidRPr="00751C7F" w:rsidRDefault="00A03AFA">
      <w:pPr>
        <w:rPr>
          <w:b/>
        </w:rPr>
      </w:pPr>
      <w:r w:rsidRPr="00751C7F">
        <w:rPr>
          <w:b/>
        </w:rPr>
        <w:t>Supplementa</w:t>
      </w:r>
      <w:r>
        <w:rPr>
          <w:b/>
        </w:rPr>
        <w:t>l</w:t>
      </w:r>
      <w:r w:rsidRPr="00751C7F">
        <w:rPr>
          <w:b/>
        </w:rPr>
        <w:t xml:space="preserve"> Table 2. Associations with discre</w:t>
      </w:r>
      <w:bookmarkStart w:id="0" w:name="_GoBack"/>
      <w:bookmarkEnd w:id="0"/>
      <w:r w:rsidRPr="00751C7F">
        <w:rPr>
          <w:b/>
        </w:rPr>
        <w:t>tionary foods/beverages consumption (g)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/>
      </w:tblPr>
      <w:tblGrid>
        <w:gridCol w:w="2584"/>
        <w:gridCol w:w="1946"/>
        <w:gridCol w:w="995"/>
        <w:gridCol w:w="1242"/>
        <w:gridCol w:w="1407"/>
        <w:gridCol w:w="1068"/>
      </w:tblGrid>
      <w:tr w:rsidR="00A03AFA" w:rsidRPr="00877C11" w:rsidTr="00877C11">
        <w:trPr>
          <w:trHeight w:val="525"/>
        </w:trPr>
        <w:tc>
          <w:tcPr>
            <w:tcW w:w="2584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Discretionary foods/beverages (g)</w:t>
            </w:r>
          </w:p>
        </w:tc>
        <w:tc>
          <w:tcPr>
            <w:tcW w:w="194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 </w:t>
            </w:r>
          </w:p>
        </w:tc>
        <w:tc>
          <w:tcPr>
            <w:tcW w:w="995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B</w:t>
            </w:r>
          </w:p>
        </w:tc>
        <w:tc>
          <w:tcPr>
            <w:tcW w:w="1242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SE</w:t>
            </w:r>
          </w:p>
        </w:tc>
        <w:tc>
          <w:tcPr>
            <w:tcW w:w="140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Standadized Coefficients</w:t>
            </w:r>
          </w:p>
        </w:tc>
        <w:tc>
          <w:tcPr>
            <w:tcW w:w="1068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P value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Gender (Mal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75.7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0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8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Age (year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2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27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8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SEIFA (Ref. 1st quintil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nd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6.1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3.3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2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23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rd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49.9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3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5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th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68.3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3.9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6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th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53.7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3.1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5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Country of birth (Ref. Australia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English speaking countries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1.4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2.9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38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Others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53.6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1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3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BMI (kg/m</w:t>
            </w:r>
            <w:r w:rsidRPr="00877C11">
              <w:rPr>
                <w:vertAlign w:val="superscript"/>
              </w:rPr>
              <w:t>2</w:t>
            </w:r>
            <w:r w:rsidRPr="00877C11">
              <w:t>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4.3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.5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5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5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WC (cm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.69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6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32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Fruit consumption (per serv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06.9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6.0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7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15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Vegetable consumption (per serv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 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43.2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.8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Discretionary foods (g)</w:t>
            </w:r>
          </w:p>
        </w:tc>
        <w:tc>
          <w:tcPr>
            <w:tcW w:w="194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995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B</w:t>
            </w:r>
          </w:p>
        </w:tc>
        <w:tc>
          <w:tcPr>
            <w:tcW w:w="1242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SE</w:t>
            </w:r>
          </w:p>
        </w:tc>
        <w:tc>
          <w:tcPr>
            <w:tcW w:w="140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 </w:t>
            </w:r>
          </w:p>
        </w:tc>
        <w:tc>
          <w:tcPr>
            <w:tcW w:w="1068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P value</w:t>
            </w:r>
          </w:p>
        </w:tc>
      </w:tr>
      <w:tr w:rsidR="00A03AFA" w:rsidRPr="00877C11" w:rsidTr="00877C11">
        <w:trPr>
          <w:trHeight w:val="315"/>
        </w:trPr>
        <w:tc>
          <w:tcPr>
            <w:tcW w:w="2584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(solid)</w:t>
            </w:r>
          </w:p>
        </w:tc>
        <w:tc>
          <w:tcPr>
            <w:tcW w:w="194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 </w:t>
            </w:r>
          </w:p>
        </w:tc>
        <w:tc>
          <w:tcPr>
            <w:tcW w:w="995" w:type="dxa"/>
            <w:vMerge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242" w:type="dxa"/>
            <w:vMerge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40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 </w:t>
            </w:r>
          </w:p>
        </w:tc>
        <w:tc>
          <w:tcPr>
            <w:tcW w:w="1068" w:type="dxa"/>
            <w:vMerge/>
          </w:tcPr>
          <w:p w:rsidR="00A03AFA" w:rsidRPr="00877C11" w:rsidRDefault="00A03AFA" w:rsidP="00877C11">
            <w:pPr>
              <w:spacing w:after="0" w:line="240" w:lineRule="auto"/>
            </w:pP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Gender (Mal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.9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.9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32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Age (year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0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90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SEIFA (Ref. 1st quintil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nd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7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.5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04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77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rd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5.2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.5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3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4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th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3.0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.6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25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th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0.9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6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Country of birth (Ref. Australia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English speaking countries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2.3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34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Others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9.9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.1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9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BMI (kg/m</w:t>
            </w:r>
            <w:r w:rsidRPr="00877C11">
              <w:rPr>
                <w:vertAlign w:val="superscript"/>
              </w:rPr>
              <w:t>2</w:t>
            </w:r>
            <w:r w:rsidRPr="00877C11">
              <w:t>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1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3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04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84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WC (cm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2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1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03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88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Fruit consumption (per serv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4.8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1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0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15"/>
        </w:trPr>
        <w:tc>
          <w:tcPr>
            <w:tcW w:w="4530" w:type="dxa"/>
            <w:gridSpan w:val="2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Vegetable consumption (per serve)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2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7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0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Discretionary beverage (g)</w:t>
            </w:r>
          </w:p>
        </w:tc>
        <w:tc>
          <w:tcPr>
            <w:tcW w:w="194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995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B</w:t>
            </w:r>
          </w:p>
        </w:tc>
        <w:tc>
          <w:tcPr>
            <w:tcW w:w="1242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SE</w:t>
            </w:r>
          </w:p>
        </w:tc>
        <w:tc>
          <w:tcPr>
            <w:tcW w:w="140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 </w:t>
            </w:r>
          </w:p>
        </w:tc>
        <w:tc>
          <w:tcPr>
            <w:tcW w:w="1068" w:type="dxa"/>
            <w:vMerge w:val="restart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P value</w:t>
            </w:r>
          </w:p>
        </w:tc>
      </w:tr>
      <w:tr w:rsidR="00A03AFA" w:rsidRPr="00877C11" w:rsidTr="00877C11">
        <w:trPr>
          <w:trHeight w:val="315"/>
        </w:trPr>
        <w:tc>
          <w:tcPr>
            <w:tcW w:w="2584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(liquid)</w:t>
            </w:r>
          </w:p>
        </w:tc>
        <w:tc>
          <w:tcPr>
            <w:tcW w:w="1946" w:type="dxa"/>
          </w:tcPr>
          <w:p w:rsidR="00A03AFA" w:rsidRPr="00877C11" w:rsidRDefault="00A03AFA" w:rsidP="00877C11">
            <w:pPr>
              <w:spacing w:after="0" w:line="240" w:lineRule="auto"/>
              <w:rPr>
                <w:b/>
                <w:bCs/>
              </w:rPr>
            </w:pPr>
            <w:r w:rsidRPr="00877C11">
              <w:rPr>
                <w:b/>
                <w:bCs/>
              </w:rPr>
              <w:t> </w:t>
            </w:r>
          </w:p>
        </w:tc>
        <w:tc>
          <w:tcPr>
            <w:tcW w:w="995" w:type="dxa"/>
            <w:vMerge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242" w:type="dxa"/>
            <w:vMerge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407" w:type="dxa"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 </w:t>
            </w:r>
          </w:p>
        </w:tc>
        <w:tc>
          <w:tcPr>
            <w:tcW w:w="1068" w:type="dxa"/>
            <w:vMerge/>
          </w:tcPr>
          <w:p w:rsidR="00A03AFA" w:rsidRPr="00877C11" w:rsidRDefault="00A03AFA" w:rsidP="00877C11">
            <w:pPr>
              <w:spacing w:after="0" w:line="240" w:lineRule="auto"/>
            </w:pP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Gender (Mal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04.1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9.3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14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Age (year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2.0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2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0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SEIFA (Ref. 1st quintil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2nd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2.8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1.9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29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rd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35.3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2.0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4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0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4th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47.9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2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5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th quintile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25.7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1.7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3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3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Country of birth (Ref. Australia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English speaking countries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2.7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1.5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27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Others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116.8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0.2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2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BMI (kg/m</w:t>
            </w:r>
            <w:r w:rsidRPr="00877C11">
              <w:rPr>
                <w:vertAlign w:val="superscript"/>
              </w:rPr>
              <w:t>2</w:t>
            </w:r>
            <w:r w:rsidRPr="00877C11">
              <w:t>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4.7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1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07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01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WC (cm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.8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6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15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0.05</w:t>
            </w:r>
          </w:p>
        </w:tc>
      </w:tr>
      <w:tr w:rsidR="00A03AFA" w:rsidRPr="00877C11" w:rsidTr="00877C11">
        <w:trPr>
          <w:trHeight w:val="300"/>
        </w:trPr>
        <w:tc>
          <w:tcPr>
            <w:tcW w:w="2584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Fruit consumption (per serve)</w:t>
            </w:r>
          </w:p>
        </w:tc>
        <w:tc>
          <w:tcPr>
            <w:tcW w:w="1946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56.7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5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  <w:tr w:rsidR="00A03AFA" w:rsidRPr="00877C11" w:rsidTr="00877C11">
        <w:trPr>
          <w:trHeight w:val="315"/>
        </w:trPr>
        <w:tc>
          <w:tcPr>
            <w:tcW w:w="4530" w:type="dxa"/>
            <w:gridSpan w:val="2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Vegetable consumption (per serve)</w:t>
            </w:r>
          </w:p>
        </w:tc>
        <w:tc>
          <w:tcPr>
            <w:tcW w:w="995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35.1</w:t>
            </w:r>
          </w:p>
        </w:tc>
        <w:tc>
          <w:tcPr>
            <w:tcW w:w="1242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3.4</w:t>
            </w:r>
          </w:p>
        </w:tc>
        <w:tc>
          <w:tcPr>
            <w:tcW w:w="1407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-0.11</w:t>
            </w:r>
          </w:p>
        </w:tc>
        <w:tc>
          <w:tcPr>
            <w:tcW w:w="1068" w:type="dxa"/>
            <w:noWrap/>
          </w:tcPr>
          <w:p w:rsidR="00A03AFA" w:rsidRPr="00877C11" w:rsidRDefault="00A03AFA" w:rsidP="00877C11">
            <w:pPr>
              <w:spacing w:after="0" w:line="240" w:lineRule="auto"/>
            </w:pPr>
            <w:r w:rsidRPr="00877C11">
              <w:t>&lt;0.001</w:t>
            </w:r>
          </w:p>
        </w:tc>
      </w:tr>
    </w:tbl>
    <w:p w:rsidR="00A03AFA" w:rsidRDefault="00A03AFA">
      <w:r w:rsidRPr="00751C7F">
        <w:t>n=7873, including plausible, un</w:t>
      </w:r>
      <w:r>
        <w:t>d</w:t>
      </w:r>
      <w:r w:rsidRPr="00751C7F">
        <w:t>er-, and over-reporters</w:t>
      </w:r>
    </w:p>
    <w:p w:rsidR="00A03AFA" w:rsidRDefault="00A03AFA"/>
    <w:p w:rsidR="00A03AFA" w:rsidRDefault="00A03AFA"/>
    <w:sectPr w:rsidR="00A03AFA" w:rsidSect="002761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??¨¬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LYwNDczMDc3NTAyNzFT0lEKTi0uzszPAykwrAUAUJo8KiwAAAA="/>
  </w:docVars>
  <w:rsids>
    <w:rsidRoot w:val="00751C7F"/>
    <w:rsid w:val="00230A3B"/>
    <w:rsid w:val="002761F0"/>
    <w:rsid w:val="00751C7F"/>
    <w:rsid w:val="00877C11"/>
    <w:rsid w:val="0089689C"/>
    <w:rsid w:val="00A03AFA"/>
    <w:rsid w:val="00D07B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SimSun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61F0"/>
    <w:pPr>
      <w:spacing w:after="200" w:line="276" w:lineRule="auto"/>
    </w:pPr>
    <w:rPr>
      <w:lang w:val="en-AU" w:eastAsia="zh-CN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751C7F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023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8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8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4</Pages>
  <Words>685</Words>
  <Characters>3907</Characters>
  <Application>Microsoft Office Outlook</Application>
  <DocSecurity>0</DocSecurity>
  <Lines>0</Lines>
  <Paragraphs>0</Paragraphs>
  <ScaleCrop>false</ScaleCrop>
  <Company>University of Sydney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 1</dc:title>
  <dc:subject/>
  <dc:creator>Sui</dc:creator>
  <cp:keywords/>
  <dc:description/>
  <cp:lastModifiedBy>Gillian Watling</cp:lastModifiedBy>
  <cp:revision>2</cp:revision>
  <dcterms:created xsi:type="dcterms:W3CDTF">2016-08-05T13:29:00Z</dcterms:created>
  <dcterms:modified xsi:type="dcterms:W3CDTF">2016-08-05T13:29:00Z</dcterms:modified>
</cp:coreProperties>
</file>